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9547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645C371" w:rsidR="007B4A91" w:rsidRDefault="00AA6AB3">
      <w:pPr>
        <w:rPr>
          <w:sz w:val="28"/>
          <w:szCs w:val="28"/>
        </w:rPr>
      </w:pPr>
      <w:r>
        <w:rPr>
          <w:sz w:val="28"/>
          <w:szCs w:val="28"/>
        </w:rPr>
        <w:t>Jumping frog</w:t>
      </w:r>
    </w:p>
    <w:p w14:paraId="34A9E19B" w14:textId="77777777" w:rsidR="007B4A91" w:rsidRDefault="0089547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6644A67" w:rsidR="007B4A91" w:rsidRDefault="00AA6AB3">
      <w:pPr>
        <w:ind w:left="720"/>
        <w:rPr>
          <w:sz w:val="28"/>
          <w:szCs w:val="28"/>
        </w:rPr>
      </w:pPr>
      <w:r>
        <w:rPr>
          <w:sz w:val="28"/>
          <w:szCs w:val="28"/>
        </w:rPr>
        <w:t>To save the frog from the obstacles</w:t>
      </w:r>
    </w:p>
    <w:p w14:paraId="3D632C61" w14:textId="77777777" w:rsidR="007B4A91" w:rsidRDefault="0089547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E572886" w:rsidR="007B4A91" w:rsidRDefault="00AA6AB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frog would be moving forward when you click anywhere on the screen. After some time, there’ll be some stones on the way and the frog </w:t>
      </w:r>
      <w:proofErr w:type="gramStart"/>
      <w:r>
        <w:rPr>
          <w:sz w:val="28"/>
          <w:szCs w:val="28"/>
        </w:rPr>
        <w:t>has to</w:t>
      </w:r>
      <w:proofErr w:type="gramEnd"/>
      <w:r>
        <w:rPr>
          <w:sz w:val="28"/>
          <w:szCs w:val="28"/>
        </w:rPr>
        <w:t xml:space="preserve"> jump over them in order to save itself.</w:t>
      </w:r>
    </w:p>
    <w:p w14:paraId="6102F988" w14:textId="77777777" w:rsidR="007B4A91" w:rsidRDefault="00895477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89547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9547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9231057" w:rsidR="007B4A91" w:rsidRDefault="00AA6AB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ro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C63AB63" w:rsidR="007B4A91" w:rsidRDefault="00AA6AB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frog is moving continuously and can jump when an obstacle come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6DCDD6B" w:rsidR="007B4A91" w:rsidRDefault="00AA6AB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6E17067" w:rsidR="007B4A91" w:rsidRDefault="00AA6AB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are static and the frog finds them on its path. </w:t>
            </w:r>
            <w:r w:rsidR="000E4D97">
              <w:rPr>
                <w:sz w:val="28"/>
                <w:szCs w:val="28"/>
              </w:rPr>
              <w:t>They act like obstacles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D82473C" w:rsidR="00556965" w:rsidRDefault="00CC608E">
      <w:r w:rsidRPr="00CC608E">
        <w:lastRenderedPageBreak/>
        <w:drawing>
          <wp:inline distT="0" distB="0" distL="0" distR="0" wp14:anchorId="226C2ECA" wp14:editId="2B4BB827">
            <wp:extent cx="5131064" cy="3079908"/>
            <wp:effectExtent l="0" t="0" r="0" b="6350"/>
            <wp:docPr id="1" name="Picture 1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low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31064" cy="3079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608E">
        <w:drawing>
          <wp:inline distT="0" distB="0" distL="0" distR="0" wp14:anchorId="44D0610C" wp14:editId="0927F3D6">
            <wp:extent cx="5175516" cy="3111660"/>
            <wp:effectExtent l="0" t="0" r="6350" b="0"/>
            <wp:docPr id="2" name="Picture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75516" cy="311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5477" w:rsidRPr="00895477">
        <w:lastRenderedPageBreak/>
        <w:drawing>
          <wp:inline distT="0" distB="0" distL="0" distR="0" wp14:anchorId="29F37A67" wp14:editId="7CAB7E55">
            <wp:extent cx="5334274" cy="3219615"/>
            <wp:effectExtent l="0" t="0" r="0" b="0"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4274" cy="321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895477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95477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95477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95477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895477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54289DBF" w:rsidR="007B4A91" w:rsidRDefault="0089547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y adding </w:t>
      </w:r>
      <w:proofErr w:type="spellStart"/>
      <w:r>
        <w:rPr>
          <w:sz w:val="28"/>
          <w:szCs w:val="28"/>
        </w:rPr>
        <w:t>colourful</w:t>
      </w:r>
      <w:proofErr w:type="spellEnd"/>
      <w:r>
        <w:rPr>
          <w:sz w:val="28"/>
          <w:szCs w:val="28"/>
        </w:rPr>
        <w:t xml:space="preserve"> characters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E4D97"/>
    <w:rsid w:val="00556965"/>
    <w:rsid w:val="007B4A91"/>
    <w:rsid w:val="00895477"/>
    <w:rsid w:val="00AA6AB3"/>
    <w:rsid w:val="00CC6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5</Pages>
  <Words>228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JAL SURI</cp:lastModifiedBy>
  <cp:revision>3</cp:revision>
  <dcterms:created xsi:type="dcterms:W3CDTF">2021-03-18T05:03:00Z</dcterms:created>
  <dcterms:modified xsi:type="dcterms:W3CDTF">2022-03-02T10:49:00Z</dcterms:modified>
</cp:coreProperties>
</file>